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9FFAD" w14:textId="2828CA27" w:rsidR="00EA529C" w:rsidRPr="00F22C8B" w:rsidRDefault="00D834D3" w:rsidP="00EA529C">
      <w:pPr>
        <w:rPr>
          <w:color w:val="0000FF"/>
          <w:sz w:val="24"/>
          <w:szCs w:val="24"/>
        </w:rPr>
      </w:pPr>
      <w:r w:rsidRPr="00F22C8B">
        <w:rPr>
          <w:color w:val="0000FF"/>
          <w:sz w:val="24"/>
          <w:szCs w:val="24"/>
        </w:rPr>
        <w:t>Supplemental Table 2:</w:t>
      </w:r>
      <w:r w:rsidR="00980ECA" w:rsidRPr="00F22C8B">
        <w:rPr>
          <w:color w:val="0000FF"/>
          <w:sz w:val="24"/>
          <w:szCs w:val="24"/>
        </w:rPr>
        <w:t xml:space="preserve"> List of primers used in this study</w:t>
      </w:r>
    </w:p>
    <w:tbl>
      <w:tblPr>
        <w:tblStyle w:val="TableGrid"/>
        <w:tblpPr w:leftFromText="180" w:rightFromText="180" w:vertAnchor="page" w:horzAnchor="margin" w:tblpXSpec="center" w:tblpY="2062"/>
        <w:tblW w:w="10105" w:type="dxa"/>
        <w:tblLayout w:type="fixed"/>
        <w:tblLook w:val="04A0" w:firstRow="1" w:lastRow="0" w:firstColumn="1" w:lastColumn="0" w:noHBand="0" w:noVBand="1"/>
      </w:tblPr>
      <w:tblGrid>
        <w:gridCol w:w="1980"/>
        <w:gridCol w:w="8125"/>
      </w:tblGrid>
      <w:tr w:rsidR="00D65196" w:rsidRPr="00F22C8B" w14:paraId="20CCF857" w14:textId="77777777" w:rsidTr="00D65196">
        <w:trPr>
          <w:trHeight w:val="558"/>
        </w:trPr>
        <w:tc>
          <w:tcPr>
            <w:tcW w:w="10105" w:type="dxa"/>
            <w:gridSpan w:val="2"/>
          </w:tcPr>
          <w:p w14:paraId="445C3794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rimer details</w:t>
            </w:r>
          </w:p>
        </w:tc>
      </w:tr>
      <w:tr w:rsidR="00D65196" w:rsidRPr="00F22C8B" w14:paraId="008C8AB1" w14:textId="77777777" w:rsidTr="00D834D3">
        <w:trPr>
          <w:trHeight w:val="840"/>
        </w:trPr>
        <w:tc>
          <w:tcPr>
            <w:tcW w:w="1980" w:type="dxa"/>
          </w:tcPr>
          <w:p w14:paraId="725FF7B2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gRNA1FP</w:t>
            </w:r>
          </w:p>
        </w:tc>
        <w:tc>
          <w:tcPr>
            <w:tcW w:w="8125" w:type="dxa"/>
          </w:tcPr>
          <w:p w14:paraId="66AE5C8D" w14:textId="5F635D8A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</w:t>
            </w:r>
            <w:r w:rsidR="00C6362C" w:rsidRPr="00F22C8B">
              <w:rPr>
                <w:color w:val="000000" w:themeColor="text1"/>
                <w:sz w:val="24"/>
                <w:szCs w:val="24"/>
              </w:rPr>
              <w:t>-</w:t>
            </w:r>
            <w:r w:rsidRPr="00F22C8B">
              <w:rPr>
                <w:color w:val="000000" w:themeColor="text1"/>
                <w:sz w:val="24"/>
                <w:szCs w:val="24"/>
              </w:rPr>
              <w:t>TATATAGGAAAGATATCCGGGTGAACTTCGAGCAGGTGCGTTCCGCATGGTTTTAGAGCTAGAAATAGCAAG-3′</w:t>
            </w:r>
          </w:p>
          <w:p w14:paraId="4A2174D9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D65196" w:rsidRPr="00F22C8B" w14:paraId="43ABBA28" w14:textId="77777777" w:rsidTr="00D65196">
        <w:trPr>
          <w:trHeight w:val="582"/>
        </w:trPr>
        <w:tc>
          <w:tcPr>
            <w:tcW w:w="1980" w:type="dxa"/>
          </w:tcPr>
          <w:p w14:paraId="2AB16452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gRNA1RP</w:t>
            </w:r>
          </w:p>
        </w:tc>
        <w:tc>
          <w:tcPr>
            <w:tcW w:w="8125" w:type="dxa"/>
          </w:tcPr>
          <w:p w14:paraId="72626438" w14:textId="77777777" w:rsidR="00D65196" w:rsidRPr="00F22C8B" w:rsidRDefault="00D65196" w:rsidP="00D65196">
            <w:pPr>
              <w:spacing w:after="160" w:line="259" w:lineRule="auto"/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 ATTTTAACTTGCTATTTCTAGCTCTAAAACTAGTCTAGGAGCTCTGGGTACGACGTTAAATTGAAAATAGGTC-3′</w:t>
            </w:r>
          </w:p>
        </w:tc>
      </w:tr>
      <w:tr w:rsidR="00D65196" w:rsidRPr="00F22C8B" w14:paraId="286B9188" w14:textId="77777777" w:rsidTr="00D65196">
        <w:trPr>
          <w:trHeight w:val="582"/>
        </w:trPr>
        <w:tc>
          <w:tcPr>
            <w:tcW w:w="1980" w:type="dxa"/>
          </w:tcPr>
          <w:p w14:paraId="2E1171DD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gRNA2FP</w:t>
            </w:r>
          </w:p>
        </w:tc>
        <w:tc>
          <w:tcPr>
            <w:tcW w:w="8125" w:type="dxa"/>
          </w:tcPr>
          <w:p w14:paraId="6E4A0340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 TATATAGGAAAGATATCCGGGTGAACTTCGTTAGGAGATTACCAACGTACGTTTTAGAGCTAGAAATAGCAAG-3′</w:t>
            </w:r>
          </w:p>
        </w:tc>
      </w:tr>
      <w:tr w:rsidR="00D65196" w:rsidRPr="00F22C8B" w14:paraId="60B5FB2B" w14:textId="77777777" w:rsidTr="00D65196">
        <w:trPr>
          <w:trHeight w:val="582"/>
        </w:trPr>
        <w:tc>
          <w:tcPr>
            <w:tcW w:w="1980" w:type="dxa"/>
          </w:tcPr>
          <w:p w14:paraId="41BADBCF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gRNA2RP</w:t>
            </w:r>
          </w:p>
        </w:tc>
        <w:tc>
          <w:tcPr>
            <w:tcW w:w="8125" w:type="dxa"/>
          </w:tcPr>
          <w:p w14:paraId="388F6007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 ATTTTAACTTGCTATTTCTAGCTCTAAAACGCACGTACTCCACGCGTCGCGACGTTAAATTGAAAATAGGTC-3′</w:t>
            </w:r>
          </w:p>
          <w:p w14:paraId="6F63BF7C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D65196" w:rsidRPr="00F22C8B" w14:paraId="7CDF2ABE" w14:textId="77777777" w:rsidTr="00D65196">
        <w:trPr>
          <w:trHeight w:val="582"/>
        </w:trPr>
        <w:tc>
          <w:tcPr>
            <w:tcW w:w="1980" w:type="dxa"/>
          </w:tcPr>
          <w:p w14:paraId="40719C07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FP1</w:t>
            </w:r>
          </w:p>
        </w:tc>
        <w:tc>
          <w:tcPr>
            <w:tcW w:w="8125" w:type="dxa"/>
          </w:tcPr>
          <w:p w14:paraId="617B9899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 CGCATACAAATACAGAATGACTGAC-3'</w:t>
            </w:r>
          </w:p>
          <w:p w14:paraId="5D9A208A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D65196" w:rsidRPr="00F22C8B" w14:paraId="12BEAA88" w14:textId="77777777" w:rsidTr="00D65196">
        <w:trPr>
          <w:trHeight w:val="582"/>
        </w:trPr>
        <w:tc>
          <w:tcPr>
            <w:tcW w:w="1980" w:type="dxa"/>
          </w:tcPr>
          <w:p w14:paraId="1877A859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RP</w:t>
            </w:r>
          </w:p>
        </w:tc>
        <w:tc>
          <w:tcPr>
            <w:tcW w:w="8125" w:type="dxa"/>
          </w:tcPr>
          <w:p w14:paraId="41821268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 CAAGACAAGTGTGTGCTC-3'</w:t>
            </w:r>
          </w:p>
          <w:p w14:paraId="360902D6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D65196" w:rsidRPr="00F22C8B" w14:paraId="4D2FF6B2" w14:textId="77777777" w:rsidTr="00D65196">
        <w:trPr>
          <w:trHeight w:val="569"/>
        </w:trPr>
        <w:tc>
          <w:tcPr>
            <w:tcW w:w="1980" w:type="dxa"/>
          </w:tcPr>
          <w:p w14:paraId="37A0CE44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Seq FP</w:t>
            </w:r>
          </w:p>
        </w:tc>
        <w:tc>
          <w:tcPr>
            <w:tcW w:w="8125" w:type="dxa"/>
          </w:tcPr>
          <w:p w14:paraId="2F15DCA6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GACACAGCGCGTACGTCCTTCG-3'</w:t>
            </w:r>
          </w:p>
          <w:p w14:paraId="74BE8CE4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D65196" w:rsidRPr="00F22C8B" w14:paraId="49859DA0" w14:textId="77777777" w:rsidTr="00D65196">
        <w:trPr>
          <w:trHeight w:val="582"/>
        </w:trPr>
        <w:tc>
          <w:tcPr>
            <w:tcW w:w="1980" w:type="dxa"/>
          </w:tcPr>
          <w:p w14:paraId="63305757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RTFP</w:t>
            </w:r>
          </w:p>
        </w:tc>
        <w:tc>
          <w:tcPr>
            <w:tcW w:w="8125" w:type="dxa"/>
          </w:tcPr>
          <w:p w14:paraId="509399F1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AGTCCGAGATGATCGACCTG-3'</w:t>
            </w:r>
          </w:p>
        </w:tc>
      </w:tr>
      <w:tr w:rsidR="00D65196" w:rsidRPr="00F22C8B" w14:paraId="78732830" w14:textId="77777777" w:rsidTr="00D65196">
        <w:trPr>
          <w:trHeight w:val="582"/>
        </w:trPr>
        <w:tc>
          <w:tcPr>
            <w:tcW w:w="1980" w:type="dxa"/>
          </w:tcPr>
          <w:p w14:paraId="25FCCC42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RTRP</w:t>
            </w:r>
          </w:p>
        </w:tc>
        <w:tc>
          <w:tcPr>
            <w:tcW w:w="8125" w:type="dxa"/>
          </w:tcPr>
          <w:p w14:paraId="6E34BE3D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CACCAGGATCTGACGGTTCT-3'</w:t>
            </w:r>
          </w:p>
        </w:tc>
      </w:tr>
      <w:tr w:rsidR="00D65196" w:rsidRPr="00F22C8B" w14:paraId="6D175543" w14:textId="77777777" w:rsidTr="00D65196">
        <w:trPr>
          <w:trHeight w:val="582"/>
        </w:trPr>
        <w:tc>
          <w:tcPr>
            <w:tcW w:w="1980" w:type="dxa"/>
          </w:tcPr>
          <w:p w14:paraId="74D9A75B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RP49_FP</w:t>
            </w:r>
          </w:p>
        </w:tc>
        <w:tc>
          <w:tcPr>
            <w:tcW w:w="8125" w:type="dxa"/>
          </w:tcPr>
          <w:p w14:paraId="5CF639E1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AGATCGTGAAGAAGCGCACC-3'</w:t>
            </w:r>
          </w:p>
        </w:tc>
      </w:tr>
      <w:tr w:rsidR="00D65196" w:rsidRPr="00F22C8B" w14:paraId="493463F9" w14:textId="77777777" w:rsidTr="00D65196">
        <w:trPr>
          <w:trHeight w:val="582"/>
        </w:trPr>
        <w:tc>
          <w:tcPr>
            <w:tcW w:w="1980" w:type="dxa"/>
          </w:tcPr>
          <w:p w14:paraId="332ED417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RP49_RP</w:t>
            </w:r>
          </w:p>
        </w:tc>
        <w:tc>
          <w:tcPr>
            <w:tcW w:w="8125" w:type="dxa"/>
          </w:tcPr>
          <w:p w14:paraId="268B4DCC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'- CGATCCGTAACCGATGTTGG-3'</w:t>
            </w:r>
          </w:p>
        </w:tc>
      </w:tr>
      <w:tr w:rsidR="00D65196" w:rsidRPr="00F22C8B" w14:paraId="2079F9B6" w14:textId="77777777" w:rsidTr="00D65196">
        <w:trPr>
          <w:trHeight w:val="582"/>
        </w:trPr>
        <w:tc>
          <w:tcPr>
            <w:tcW w:w="1980" w:type="dxa"/>
          </w:tcPr>
          <w:p w14:paraId="79EC31A1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pET28 FP</w:t>
            </w:r>
          </w:p>
        </w:tc>
        <w:tc>
          <w:tcPr>
            <w:tcW w:w="8125" w:type="dxa"/>
          </w:tcPr>
          <w:p w14:paraId="7538D616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ATGGCTGCCACCCCAAGCGCACC-3′</w:t>
            </w:r>
          </w:p>
        </w:tc>
      </w:tr>
      <w:tr w:rsidR="00D65196" w:rsidRPr="00F22C8B" w14:paraId="286DFBDD" w14:textId="77777777" w:rsidTr="00D65196">
        <w:trPr>
          <w:trHeight w:val="582"/>
        </w:trPr>
        <w:tc>
          <w:tcPr>
            <w:tcW w:w="1980" w:type="dxa"/>
          </w:tcPr>
          <w:p w14:paraId="026D8E5E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Pfdn5_pET RP</w:t>
            </w:r>
          </w:p>
        </w:tc>
        <w:tc>
          <w:tcPr>
            <w:tcW w:w="8125" w:type="dxa"/>
          </w:tcPr>
          <w:p w14:paraId="3FFB580F" w14:textId="77777777" w:rsidR="00D65196" w:rsidRPr="00F22C8B" w:rsidRDefault="00D65196" w:rsidP="00D65196">
            <w:pPr>
              <w:rPr>
                <w:color w:val="000000" w:themeColor="text1"/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GCCGCCAATGGGTCTCGAGGATC-3′</w:t>
            </w:r>
          </w:p>
        </w:tc>
      </w:tr>
      <w:tr w:rsidR="00F22C8B" w:rsidRPr="00F22C8B" w14:paraId="27021A88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21044765" w14:textId="1B7F911F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sz w:val="24"/>
                <w:szCs w:val="24"/>
              </w:rPr>
              <w:t>Pfdn6 qRT FP</w:t>
            </w:r>
          </w:p>
        </w:tc>
        <w:tc>
          <w:tcPr>
            <w:tcW w:w="8125" w:type="dxa"/>
            <w:vAlign w:val="bottom"/>
          </w:tcPr>
          <w:p w14:paraId="3C33B70C" w14:textId="4F36A98E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sz w:val="24"/>
                <w:szCs w:val="24"/>
              </w:rPr>
              <w:t>AAAGATGCAGGCCGAGATT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62D5C26A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5EA8D78C" w14:textId="7AAFF351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sz w:val="24"/>
                <w:szCs w:val="24"/>
              </w:rPr>
              <w:t>Pfdn6 qRT RP</w:t>
            </w:r>
          </w:p>
        </w:tc>
        <w:tc>
          <w:tcPr>
            <w:tcW w:w="8125" w:type="dxa"/>
            <w:vAlign w:val="bottom"/>
          </w:tcPr>
          <w:p w14:paraId="0E620E92" w14:textId="7F1399E7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sz w:val="24"/>
                <w:szCs w:val="24"/>
              </w:rPr>
              <w:t>ACGCACTTGTTCTCGTTCA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6789205C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0874A0DD" w14:textId="3481659F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/>
                <w:sz w:val="24"/>
                <w:szCs w:val="24"/>
              </w:rPr>
              <w:t>Pfdn5 qRT FP</w:t>
            </w:r>
          </w:p>
        </w:tc>
        <w:tc>
          <w:tcPr>
            <w:tcW w:w="8125" w:type="dxa"/>
            <w:vAlign w:val="bottom"/>
          </w:tcPr>
          <w:p w14:paraId="7D4BFF2B" w14:textId="2E0433A5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color w:val="000000"/>
                <w:sz w:val="24"/>
                <w:szCs w:val="24"/>
              </w:rPr>
              <w:t>CCTGACCAGCAGTATGTATGTG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311E474E" w14:textId="77777777" w:rsidTr="0097295A">
        <w:trPr>
          <w:trHeight w:val="582"/>
        </w:trPr>
        <w:tc>
          <w:tcPr>
            <w:tcW w:w="1980" w:type="dxa"/>
            <w:vAlign w:val="bottom"/>
          </w:tcPr>
          <w:p w14:paraId="6C3724D6" w14:textId="025FCD60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sz w:val="24"/>
                <w:szCs w:val="24"/>
              </w:rPr>
              <w:t>Pfdn5 qRT RP</w:t>
            </w:r>
          </w:p>
        </w:tc>
        <w:tc>
          <w:tcPr>
            <w:tcW w:w="8125" w:type="dxa"/>
            <w:vAlign w:val="center"/>
          </w:tcPr>
          <w:p w14:paraId="1A8D12FE" w14:textId="723E1D2D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color w:val="000000"/>
                <w:sz w:val="24"/>
                <w:szCs w:val="24"/>
              </w:rPr>
              <w:t>GTCGCTTGAAGTAGTCTTTGGA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4BF1BFA3" w14:textId="77777777" w:rsidTr="0097295A">
        <w:trPr>
          <w:trHeight w:val="582"/>
        </w:trPr>
        <w:tc>
          <w:tcPr>
            <w:tcW w:w="1980" w:type="dxa"/>
            <w:vAlign w:val="bottom"/>
          </w:tcPr>
          <w:p w14:paraId="721FCEFC" w14:textId="03EB9FB1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sz w:val="24"/>
                <w:szCs w:val="24"/>
              </w:rPr>
              <w:t>Pfdn4 qRT FP</w:t>
            </w:r>
          </w:p>
        </w:tc>
        <w:tc>
          <w:tcPr>
            <w:tcW w:w="8125" w:type="dxa"/>
            <w:vAlign w:val="center"/>
          </w:tcPr>
          <w:p w14:paraId="49548EA9" w14:textId="53F23830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color w:val="000000"/>
                <w:sz w:val="24"/>
                <w:szCs w:val="24"/>
              </w:rPr>
              <w:t>TCAAAGCGGAGCTGGAAA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1329380C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4E91E20A" w14:textId="755CE34A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sz w:val="24"/>
                <w:szCs w:val="24"/>
              </w:rPr>
              <w:lastRenderedPageBreak/>
              <w:t>Pfdn4 qRT RP</w:t>
            </w:r>
          </w:p>
        </w:tc>
        <w:tc>
          <w:tcPr>
            <w:tcW w:w="8125" w:type="dxa"/>
            <w:vAlign w:val="bottom"/>
          </w:tcPr>
          <w:p w14:paraId="4D9974F8" w14:textId="3054A50E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sz w:val="24"/>
                <w:szCs w:val="24"/>
              </w:rPr>
              <w:t>CCAACCAGGAACGGTATGT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082A7AAF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44354194" w14:textId="76C4927D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/>
                <w:sz w:val="24"/>
                <w:szCs w:val="24"/>
              </w:rPr>
              <w:t>TBCE qRT FP</w:t>
            </w:r>
          </w:p>
        </w:tc>
        <w:tc>
          <w:tcPr>
            <w:tcW w:w="8125" w:type="dxa"/>
            <w:vAlign w:val="bottom"/>
          </w:tcPr>
          <w:p w14:paraId="4A21A7AD" w14:textId="3A4CE640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color w:val="000000"/>
                <w:sz w:val="24"/>
                <w:szCs w:val="24"/>
              </w:rPr>
              <w:t>GCAGAAGTCGATCGAACAAAGA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  <w:tr w:rsidR="00F22C8B" w:rsidRPr="00F22C8B" w14:paraId="7DB3D1B6" w14:textId="77777777" w:rsidTr="005C7422">
        <w:trPr>
          <w:trHeight w:val="582"/>
        </w:trPr>
        <w:tc>
          <w:tcPr>
            <w:tcW w:w="1980" w:type="dxa"/>
            <w:vAlign w:val="bottom"/>
          </w:tcPr>
          <w:p w14:paraId="27A88C5F" w14:textId="79546C5E" w:rsidR="00F22C8B" w:rsidRPr="00F22C8B" w:rsidRDefault="00F22C8B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/>
                <w:sz w:val="24"/>
                <w:szCs w:val="24"/>
              </w:rPr>
              <w:t>TBCE qRT RP</w:t>
            </w:r>
          </w:p>
        </w:tc>
        <w:tc>
          <w:tcPr>
            <w:tcW w:w="8125" w:type="dxa"/>
            <w:vAlign w:val="bottom"/>
          </w:tcPr>
          <w:p w14:paraId="081DE3AB" w14:textId="3329E8C3" w:rsidR="00F22C8B" w:rsidRPr="00F22C8B" w:rsidRDefault="00BC2DE9" w:rsidP="00F22C8B">
            <w:pPr>
              <w:rPr>
                <w:sz w:val="24"/>
                <w:szCs w:val="24"/>
              </w:rPr>
            </w:pPr>
            <w:r w:rsidRPr="00F22C8B">
              <w:rPr>
                <w:color w:val="000000" w:themeColor="text1"/>
                <w:sz w:val="24"/>
                <w:szCs w:val="24"/>
              </w:rPr>
              <w:t>5′-</w:t>
            </w:r>
            <w:r w:rsidR="00F22C8B" w:rsidRPr="00F22C8B">
              <w:rPr>
                <w:color w:val="000000"/>
                <w:sz w:val="24"/>
                <w:szCs w:val="24"/>
              </w:rPr>
              <w:t>AGTAAGCGCAAAGTCGTGAG</w:t>
            </w:r>
            <w:r w:rsidRPr="00F22C8B">
              <w:rPr>
                <w:color w:val="000000" w:themeColor="text1"/>
                <w:sz w:val="24"/>
                <w:szCs w:val="24"/>
              </w:rPr>
              <w:t>-3′</w:t>
            </w:r>
          </w:p>
        </w:tc>
      </w:tr>
    </w:tbl>
    <w:p w14:paraId="6D3F08CB" w14:textId="0DA50E20" w:rsidR="00846A61" w:rsidRPr="00F22C8B" w:rsidRDefault="00846A61" w:rsidP="00EA529C">
      <w:pPr>
        <w:rPr>
          <w:color w:val="000000" w:themeColor="text1"/>
          <w:sz w:val="24"/>
          <w:szCs w:val="24"/>
        </w:rPr>
      </w:pPr>
    </w:p>
    <w:sectPr w:rsidR="00846A61" w:rsidRPr="00F22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4932B" w14:textId="77777777" w:rsidR="005A268A" w:rsidRDefault="005A268A" w:rsidP="00D65196">
      <w:pPr>
        <w:spacing w:after="0" w:line="240" w:lineRule="auto"/>
      </w:pPr>
      <w:r>
        <w:separator/>
      </w:r>
    </w:p>
  </w:endnote>
  <w:endnote w:type="continuationSeparator" w:id="0">
    <w:p w14:paraId="6897458D" w14:textId="77777777" w:rsidR="005A268A" w:rsidRDefault="005A268A" w:rsidP="00D65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6853C" w14:textId="77777777" w:rsidR="005A268A" w:rsidRDefault="005A268A" w:rsidP="00D65196">
      <w:pPr>
        <w:spacing w:after="0" w:line="240" w:lineRule="auto"/>
      </w:pPr>
      <w:r>
        <w:separator/>
      </w:r>
    </w:p>
  </w:footnote>
  <w:footnote w:type="continuationSeparator" w:id="0">
    <w:p w14:paraId="509CCE21" w14:textId="77777777" w:rsidR="005A268A" w:rsidRDefault="005A268A" w:rsidP="00D651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0NDUwMzYxNbU0M7VU0lEKTi0uzszPAykwrgUAsfdHFywAAAA="/>
  </w:docVars>
  <w:rsids>
    <w:rsidRoot w:val="00402E5B"/>
    <w:rsid w:val="000129E8"/>
    <w:rsid w:val="000206E3"/>
    <w:rsid w:val="00027DE2"/>
    <w:rsid w:val="001A3AB6"/>
    <w:rsid w:val="0020689D"/>
    <w:rsid w:val="00317183"/>
    <w:rsid w:val="003D162B"/>
    <w:rsid w:val="00402E5B"/>
    <w:rsid w:val="005A268A"/>
    <w:rsid w:val="00667FEE"/>
    <w:rsid w:val="007220A1"/>
    <w:rsid w:val="0081606D"/>
    <w:rsid w:val="00846A61"/>
    <w:rsid w:val="00980ECA"/>
    <w:rsid w:val="00AA7419"/>
    <w:rsid w:val="00B77027"/>
    <w:rsid w:val="00BC2DE9"/>
    <w:rsid w:val="00C6362C"/>
    <w:rsid w:val="00D46F28"/>
    <w:rsid w:val="00D65196"/>
    <w:rsid w:val="00D77F4F"/>
    <w:rsid w:val="00D834D3"/>
    <w:rsid w:val="00EA529C"/>
    <w:rsid w:val="00F22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E60E03"/>
  <w15:chartTrackingRefBased/>
  <w15:docId w15:val="{B527945D-B3B4-4B73-821B-FFB69A900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b/>
        <w:bCs/>
        <w:kern w:val="2"/>
        <w:sz w:val="48"/>
        <w:szCs w:val="48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2E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2E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2E5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2E5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2E5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2E5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2E5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2E5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2E5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E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2E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2E5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2E5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2E5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2E5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2E5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2E5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2E5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2E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2E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2E5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2E5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2E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2E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2E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2E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2E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2E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2E5B"/>
    <w:rPr>
      <w:b w:val="0"/>
      <w:bCs w:val="0"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27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51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196"/>
  </w:style>
  <w:style w:type="paragraph" w:styleId="Footer">
    <w:name w:val="footer"/>
    <w:basedOn w:val="Normal"/>
    <w:link w:val="FooterChar"/>
    <w:uiPriority w:val="99"/>
    <w:unhideWhenUsed/>
    <w:rsid w:val="00D651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1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9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Srikanth</dc:creator>
  <cp:keywords/>
  <dc:description/>
  <cp:lastModifiedBy>Vimlesh kumar</cp:lastModifiedBy>
  <cp:revision>6</cp:revision>
  <dcterms:created xsi:type="dcterms:W3CDTF">2024-07-27T15:05:00Z</dcterms:created>
  <dcterms:modified xsi:type="dcterms:W3CDTF">2025-09-08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d582de6e1b090b8a98c9c63d7ad6be0545614ef9f6f2bcfa6152fd1b7b032d</vt:lpwstr>
  </property>
</Properties>
</file>